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048398" w14:textId="75345E53" w:rsidR="00BF6758" w:rsidRDefault="00BF6758" w:rsidP="0056601B">
      <w:pPr>
        <w:pStyle w:val="Heading1"/>
      </w:pPr>
      <w:bookmarkStart w:id="0" w:name="test"/>
      <w:r w:rsidRPr="0056601B">
        <w:t>Header</w:t>
      </w:r>
      <w:r>
        <w:t xml:space="preserve"> 1</w:t>
      </w:r>
    </w:p>
    <w:p w14:paraId="75139E72" w14:textId="717DCB19" w:rsidR="00BF6758" w:rsidRPr="00BF6758" w:rsidRDefault="00BF6758" w:rsidP="00BF6758">
      <w:pPr>
        <w:pStyle w:val="Heading2"/>
      </w:pPr>
      <w:r>
        <w:t>Header 2</w:t>
      </w:r>
    </w:p>
    <w:p w14:paraId="04C6A4E3" w14:textId="2C8EC977" w:rsidR="00AF6E86" w:rsidRDefault="00BF6758">
      <w:pPr>
        <w:pStyle w:val="Heading3"/>
      </w:pPr>
      <w:r>
        <w:t>Header 3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</w:tblGrid>
      <w:tr w:rsidR="00AF6E86" w14:paraId="26C69571" w14:textId="77777777" w:rsidTr="00AF6E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04C64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spee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F6D73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t</w:t>
            </w:r>
          </w:p>
        </w:tc>
      </w:tr>
      <w:tr w:rsidR="00AF6E86" w14:paraId="508AD08E" w14:textId="77777777" w:rsidTr="00AF6E86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FE086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551AB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AF6E86" w14:paraId="77F441ED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FC3B4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3D4B6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</w:tr>
      <w:tr w:rsidR="00AF6E86" w14:paraId="1E7EF255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20C05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3FD73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AF6E86" w14:paraId="4CEA436F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35A49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B46DB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</w:tr>
      <w:tr w:rsidR="00AF6E86" w14:paraId="2BE52C59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9C72D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AD8A0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</w:tr>
      <w:tr w:rsidR="00AF6E86" w14:paraId="15C979DC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30AFB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8FEF2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</w:tr>
      <w:tr w:rsidR="00AF6E86" w14:paraId="2A0E6230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4AEA2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C6227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</w:tr>
      <w:tr w:rsidR="00AF6E86" w14:paraId="61B903A8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9941F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42415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</w:t>
            </w:r>
          </w:p>
        </w:tc>
      </w:tr>
      <w:tr w:rsidR="00AF6E86" w14:paraId="4A024229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E2F8E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3272A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</w:t>
            </w:r>
          </w:p>
        </w:tc>
      </w:tr>
      <w:tr w:rsidR="00AF6E86" w14:paraId="61F50E5F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0F8CF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5F5D7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</w:tr>
      <w:tr w:rsidR="00AF6E86" w14:paraId="630A8DF5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5477A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3DB8D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</w:tr>
      <w:tr w:rsidR="00AF6E86" w14:paraId="37EEB875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4D2C3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645C1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</w:tr>
      <w:tr w:rsidR="00AF6E86" w14:paraId="628E8BD7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734F2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71CF3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</w:tr>
      <w:tr w:rsidR="00AF6E86" w14:paraId="1F92C736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790B9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7C5F8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</w:tr>
      <w:tr w:rsidR="00AF6E86" w14:paraId="6EF4E81A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12FDE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63BE7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</w:tr>
      <w:tr w:rsidR="00AF6E86" w14:paraId="5A80F10A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92FD2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C6739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</w:t>
            </w:r>
          </w:p>
        </w:tc>
      </w:tr>
      <w:tr w:rsidR="00AF6E86" w14:paraId="7C0787C0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BE5E0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E82AA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</w:t>
            </w:r>
          </w:p>
        </w:tc>
      </w:tr>
      <w:tr w:rsidR="00AF6E86" w14:paraId="08CD17C7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FC257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F6B88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</w:t>
            </w:r>
          </w:p>
        </w:tc>
      </w:tr>
      <w:tr w:rsidR="00AF6E86" w14:paraId="67C6A023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5D8D4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C04F2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</w:t>
            </w:r>
          </w:p>
        </w:tc>
      </w:tr>
      <w:tr w:rsidR="00AF6E86" w14:paraId="263C034D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A51F4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6E56B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</w:t>
            </w:r>
          </w:p>
        </w:tc>
      </w:tr>
      <w:tr w:rsidR="00AF6E86" w14:paraId="797931BF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77B1C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ACEB8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</w:t>
            </w:r>
          </w:p>
        </w:tc>
      </w:tr>
      <w:tr w:rsidR="00AF6E86" w14:paraId="32827332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66279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C9FFD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</w:t>
            </w:r>
          </w:p>
        </w:tc>
      </w:tr>
      <w:tr w:rsidR="00AF6E86" w14:paraId="7F72186D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A072D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22429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</w:t>
            </w:r>
          </w:p>
        </w:tc>
      </w:tr>
      <w:tr w:rsidR="00AF6E86" w14:paraId="2DAC086D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FFE24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57E54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</w:tr>
      <w:tr w:rsidR="00AF6E86" w14:paraId="71FF9331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C0202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5E5DA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</w:t>
            </w:r>
          </w:p>
        </w:tc>
      </w:tr>
      <w:tr w:rsidR="00AF6E86" w14:paraId="4E33036F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EA513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FC7DB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</w:t>
            </w:r>
          </w:p>
        </w:tc>
      </w:tr>
      <w:tr w:rsidR="00AF6E86" w14:paraId="499C3EE0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7A23A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749F0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</w:tr>
      <w:tr w:rsidR="00AF6E86" w14:paraId="2A189315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4E42E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27328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</w:t>
            </w:r>
          </w:p>
        </w:tc>
      </w:tr>
      <w:tr w:rsidR="00AF6E86" w14:paraId="17942F34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F6666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7FB65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</w:tr>
      <w:tr w:rsidR="00AF6E86" w14:paraId="70C7AF30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3ABBE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0674B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</w:t>
            </w:r>
          </w:p>
        </w:tc>
      </w:tr>
      <w:tr w:rsidR="00AF6E86" w14:paraId="5793D9DB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8C9E3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5D045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</w:tr>
      <w:tr w:rsidR="00AF6E86" w14:paraId="244193A8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98AE3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208A0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</w:tr>
      <w:tr w:rsidR="00AF6E86" w14:paraId="78835256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A49FC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4F3A2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</w:t>
            </w:r>
          </w:p>
        </w:tc>
      </w:tr>
      <w:tr w:rsidR="00AF6E86" w14:paraId="2F1F3CB4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A9ED5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C394F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</w:t>
            </w:r>
          </w:p>
        </w:tc>
      </w:tr>
      <w:tr w:rsidR="00AF6E86" w14:paraId="6C6548C9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89749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0B9D1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</w:t>
            </w:r>
          </w:p>
        </w:tc>
      </w:tr>
      <w:tr w:rsidR="00AF6E86" w14:paraId="79EEBE48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63A43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5DDE6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</w:t>
            </w:r>
          </w:p>
        </w:tc>
      </w:tr>
      <w:tr w:rsidR="00AF6E86" w14:paraId="260DEC5A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6C891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9389F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</w:t>
            </w:r>
          </w:p>
        </w:tc>
      </w:tr>
      <w:tr w:rsidR="00AF6E86" w14:paraId="074C1348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10232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E3FA3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</w:t>
            </w:r>
          </w:p>
        </w:tc>
      </w:tr>
      <w:tr w:rsidR="00AF6E86" w14:paraId="626FC03B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C5414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2291A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</w:tr>
      <w:tr w:rsidR="00AF6E86" w14:paraId="1D1054CF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E85F3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5B869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</w:t>
            </w:r>
          </w:p>
        </w:tc>
      </w:tr>
      <w:tr w:rsidR="00AF6E86" w14:paraId="5FF6FD64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259AD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6F879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</w:t>
            </w:r>
          </w:p>
        </w:tc>
      </w:tr>
      <w:tr w:rsidR="00AF6E86" w14:paraId="447A51F5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3D174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706BE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</w:t>
            </w:r>
          </w:p>
        </w:tc>
      </w:tr>
      <w:tr w:rsidR="00AF6E86" w14:paraId="62C948FC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700EB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AF3D6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</w:t>
            </w:r>
          </w:p>
        </w:tc>
      </w:tr>
      <w:tr w:rsidR="00AF6E86" w14:paraId="7A904D22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1C921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DF22B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</w:t>
            </w:r>
          </w:p>
        </w:tc>
      </w:tr>
      <w:tr w:rsidR="00AF6E86" w14:paraId="0F3D36B9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C18AD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B5A1F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</w:t>
            </w:r>
          </w:p>
        </w:tc>
      </w:tr>
      <w:tr w:rsidR="00AF6E86" w14:paraId="18850051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91A6B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75216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</w:t>
            </w:r>
          </w:p>
        </w:tc>
      </w:tr>
      <w:tr w:rsidR="00AF6E86" w14:paraId="188EA943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9F3AD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5FBEE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</w:t>
            </w:r>
          </w:p>
        </w:tc>
      </w:tr>
      <w:tr w:rsidR="00AF6E86" w14:paraId="778FE8EE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033FA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6BFFC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</w:t>
            </w:r>
          </w:p>
        </w:tc>
      </w:tr>
      <w:tr w:rsidR="00AF6E86" w14:paraId="199865F1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7F01D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379E6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</w:t>
            </w:r>
          </w:p>
        </w:tc>
      </w:tr>
      <w:tr w:rsidR="00AF6E86" w14:paraId="7AE468EF" w14:textId="77777777" w:rsidTr="00AF6E86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B8BEC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38725" w14:textId="77777777" w:rsidR="00AF6E86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</w:t>
            </w:r>
          </w:p>
        </w:tc>
      </w:tr>
      <w:bookmarkEnd w:id="0"/>
    </w:tbl>
    <w:p w14:paraId="279A9881" w14:textId="71F5CDAB" w:rsidR="00AF6E86" w:rsidRDefault="00AF6E86">
      <w:pPr>
        <w:pStyle w:val="Heading3"/>
      </w:pPr>
    </w:p>
    <w:p w14:paraId="7DE004A4" w14:textId="161EFA99" w:rsidR="00E67653" w:rsidRDefault="00E67653" w:rsidP="00E67653">
      <w:pPr>
        <w:pStyle w:val="BodyText"/>
      </w:pPr>
    </w:p>
    <w:p w14:paraId="093A9899" w14:textId="10C1FF2D" w:rsidR="00F26393" w:rsidRDefault="00E67653" w:rsidP="00F26393">
      <w:pPr>
        <w:pStyle w:val="FirstParagraph"/>
      </w:pPr>
      <w:r>
        <w:t>Some text</w:t>
      </w:r>
    </w:p>
    <w:p w14:paraId="7D671E30" w14:textId="77FE0428" w:rsidR="00F26393" w:rsidRDefault="00F26393" w:rsidP="00F26393">
      <w:pPr>
        <w:pStyle w:val="BodyText"/>
      </w:pPr>
    </w:p>
    <w:p w14:paraId="66F261F3" w14:textId="15F91910" w:rsidR="00F26393" w:rsidRPr="00F26393" w:rsidRDefault="00F26393" w:rsidP="00F26393">
      <w:pPr>
        <w:pStyle w:val="Heading4"/>
      </w:pPr>
      <w:r>
        <w:t>Header 4</w:t>
      </w:r>
    </w:p>
    <w:sectPr w:rsidR="00F26393" w:rsidRPr="00F26393"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131CF5" w14:textId="77777777" w:rsidR="007678A6" w:rsidRDefault="007678A6">
      <w:pPr>
        <w:spacing w:after="0"/>
      </w:pPr>
      <w:r>
        <w:separator/>
      </w:r>
    </w:p>
  </w:endnote>
  <w:endnote w:type="continuationSeparator" w:id="0">
    <w:p w14:paraId="2194C3A5" w14:textId="77777777" w:rsidR="007678A6" w:rsidRDefault="007678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4BC27" w14:textId="567460AA" w:rsidR="00521316" w:rsidRPr="00521316" w:rsidRDefault="00521316" w:rsidP="00521316">
    <w:pPr>
      <w:pStyle w:val="Footer"/>
      <w:tabs>
        <w:tab w:val="center" w:pos="4320"/>
        <w:tab w:val="right" w:pos="8640"/>
      </w:tabs>
      <w:rPr>
        <w:rFonts w:asciiTheme="majorHAnsi" w:hAnsiTheme="majorHAnsi" w:cstheme="majorHAnsi"/>
        <w:sz w:val="22"/>
        <w:szCs w:val="22"/>
      </w:rPr>
    </w:pPr>
    <w:r w:rsidRPr="00521316">
      <w:rPr>
        <w:rFonts w:asciiTheme="majorHAnsi" w:hAnsiTheme="majorHAnsi" w:cstheme="majorHAnsi"/>
        <w:sz w:val="22"/>
        <w:szCs w:val="22"/>
      </w:rPr>
      <w:t>QC Review</w:t>
    </w:r>
    <w:r w:rsidRPr="00521316">
      <w:rPr>
        <w:rFonts w:asciiTheme="majorHAnsi" w:hAnsiTheme="majorHAnsi" w:cstheme="majorHAnsi"/>
        <w:sz w:val="22"/>
        <w:szCs w:val="22"/>
      </w:rPr>
      <w:tab/>
      <w:t xml:space="preserve">Page </w:t>
    </w:r>
    <w:sdt>
      <w:sdtPr>
        <w:rPr>
          <w:rFonts w:asciiTheme="majorHAnsi" w:hAnsiTheme="majorHAnsi" w:cstheme="majorHAnsi"/>
          <w:sz w:val="22"/>
          <w:szCs w:val="22"/>
        </w:rPr>
        <w:id w:val="172987328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521316">
          <w:rPr>
            <w:rFonts w:asciiTheme="majorHAnsi" w:hAnsiTheme="majorHAnsi" w:cstheme="majorHAnsi"/>
            <w:sz w:val="22"/>
            <w:szCs w:val="22"/>
          </w:rPr>
          <w:fldChar w:fldCharType="begin"/>
        </w:r>
        <w:r w:rsidRPr="00521316">
          <w:rPr>
            <w:rFonts w:asciiTheme="majorHAnsi" w:hAnsiTheme="majorHAnsi" w:cstheme="majorHAnsi"/>
            <w:sz w:val="22"/>
            <w:szCs w:val="22"/>
          </w:rPr>
          <w:instrText xml:space="preserve"> PAGE   \* MERGEFORMAT </w:instrText>
        </w:r>
        <w:r w:rsidRPr="00521316">
          <w:rPr>
            <w:rFonts w:asciiTheme="majorHAnsi" w:hAnsiTheme="majorHAnsi" w:cstheme="majorHAnsi"/>
            <w:sz w:val="22"/>
            <w:szCs w:val="22"/>
          </w:rPr>
          <w:fldChar w:fldCharType="separate"/>
        </w:r>
        <w:r w:rsidRPr="00521316">
          <w:rPr>
            <w:rFonts w:asciiTheme="majorHAnsi" w:hAnsiTheme="majorHAnsi" w:cstheme="majorHAnsi"/>
            <w:sz w:val="22"/>
            <w:szCs w:val="22"/>
          </w:rPr>
          <w:t>1</w:t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fldChar w:fldCharType="end"/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t xml:space="preserve"> of </w:t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fldChar w:fldCharType="begin"/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instrText xml:space="preserve"> NUMPAGES   \* MERGEFORMAT </w:instrText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fldChar w:fldCharType="separate"/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t>6</w:t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fldChar w:fldCharType="end"/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tab/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fldChar w:fldCharType="begin"/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instrText xml:space="preserve"> DATE \@ "M/d/yyyy" </w:instrText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fldChar w:fldCharType="separate"/>
        </w:r>
        <w:r w:rsidR="0056601B">
          <w:rPr>
            <w:rFonts w:asciiTheme="majorHAnsi" w:hAnsiTheme="majorHAnsi" w:cstheme="majorHAnsi"/>
            <w:noProof/>
            <w:sz w:val="22"/>
            <w:szCs w:val="22"/>
          </w:rPr>
          <w:t>12/23/2022</w:t>
        </w:r>
        <w:r w:rsidRPr="00521316">
          <w:rPr>
            <w:rFonts w:asciiTheme="majorHAnsi" w:hAnsiTheme="majorHAnsi" w:cstheme="majorHAnsi"/>
            <w:noProof/>
            <w:sz w:val="22"/>
            <w:szCs w:val="22"/>
          </w:rPr>
          <w:fldChar w:fldCharType="end"/>
        </w:r>
      </w:sdtContent>
    </w:sdt>
  </w:p>
  <w:p w14:paraId="1E0551C0" w14:textId="77777777" w:rsidR="00521316" w:rsidRPr="00521316" w:rsidRDefault="00521316">
    <w:pPr>
      <w:pStyle w:val="Footer"/>
      <w:rPr>
        <w:rFonts w:asciiTheme="majorHAnsi" w:hAnsiTheme="majorHAnsi" w:cstheme="majorHAnsi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4EAF45" w14:textId="77777777" w:rsidR="007678A6" w:rsidRDefault="007678A6">
      <w:r>
        <w:separator/>
      </w:r>
    </w:p>
  </w:footnote>
  <w:footnote w:type="continuationSeparator" w:id="0">
    <w:p w14:paraId="53400FB9" w14:textId="77777777" w:rsidR="007678A6" w:rsidRDefault="007678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69EFA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32E788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A4AC7C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29C12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5F6D86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602AD5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F6EA89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84AE5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99EE7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A00F8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14D800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96698238">
    <w:abstractNumId w:val="10"/>
  </w:num>
  <w:num w:numId="2" w16cid:durableId="823468175">
    <w:abstractNumId w:val="9"/>
  </w:num>
  <w:num w:numId="3" w16cid:durableId="36584732">
    <w:abstractNumId w:val="7"/>
  </w:num>
  <w:num w:numId="4" w16cid:durableId="1241133412">
    <w:abstractNumId w:val="6"/>
  </w:num>
  <w:num w:numId="5" w16cid:durableId="1261136383">
    <w:abstractNumId w:val="5"/>
  </w:num>
  <w:num w:numId="6" w16cid:durableId="175311284">
    <w:abstractNumId w:val="4"/>
  </w:num>
  <w:num w:numId="7" w16cid:durableId="974260988">
    <w:abstractNumId w:val="8"/>
  </w:num>
  <w:num w:numId="8" w16cid:durableId="160581208">
    <w:abstractNumId w:val="3"/>
  </w:num>
  <w:num w:numId="9" w16cid:durableId="1193804184">
    <w:abstractNumId w:val="2"/>
  </w:num>
  <w:num w:numId="10" w16cid:durableId="154346054">
    <w:abstractNumId w:val="1"/>
  </w:num>
  <w:num w:numId="11" w16cid:durableId="2118849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F6E86"/>
    <w:rsid w:val="0008568E"/>
    <w:rsid w:val="001753C5"/>
    <w:rsid w:val="00302F64"/>
    <w:rsid w:val="00360B1C"/>
    <w:rsid w:val="004554B5"/>
    <w:rsid w:val="00514F25"/>
    <w:rsid w:val="00521316"/>
    <w:rsid w:val="0056601B"/>
    <w:rsid w:val="00750B2E"/>
    <w:rsid w:val="007678A6"/>
    <w:rsid w:val="0090210A"/>
    <w:rsid w:val="00A076F6"/>
    <w:rsid w:val="00AF6E86"/>
    <w:rsid w:val="00B00D8D"/>
    <w:rsid w:val="00BF6758"/>
    <w:rsid w:val="00C15ED1"/>
    <w:rsid w:val="00D35690"/>
    <w:rsid w:val="00DE4B7D"/>
    <w:rsid w:val="00E634C0"/>
    <w:rsid w:val="00E67653"/>
    <w:rsid w:val="00F26393"/>
    <w:rsid w:val="00F8221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B3AC85"/>
  <w15:docId w15:val="{2D8D87F5-7ED8-49F6-B13B-A005B0D68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6601B"/>
    <w:pPr>
      <w:keepLines/>
      <w:spacing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rsid w:val="0056601B"/>
    <w:pPr>
      <w:keepLines/>
      <w:spacing w:before="200" w:after="0"/>
      <w:jc w:val="center"/>
      <w:outlineLvl w:val="1"/>
    </w:pPr>
    <w:rPr>
      <w:rFonts w:asciiTheme="majorHAnsi" w:eastAsiaTheme="majorEastAsia" w:hAnsiTheme="majorHAnsi" w:cstheme="majorBidi"/>
      <w:b/>
      <w:bCs/>
      <w:i/>
      <w:color w:val="000000" w:themeColor="text1"/>
      <w:sz w:val="36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6601B"/>
    <w:pPr>
      <w:keepLines/>
      <w:spacing w:after="240"/>
      <w:outlineLvl w:val="2"/>
    </w:pPr>
    <w:rPr>
      <w:rFonts w:ascii="Calibri" w:eastAsiaTheme="majorEastAsia" w:hAnsi="Calibri" w:cstheme="majorBidi"/>
      <w:b/>
      <w:bCs/>
      <w:color w:val="000000" w:themeColor="text1"/>
      <w:sz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rsid w:val="0056601B"/>
    <w:pPr>
      <w:keepLines/>
      <w:spacing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0210A"/>
    <w:pPr>
      <w:spacing w:after="0"/>
    </w:pPr>
  </w:style>
  <w:style w:type="paragraph" w:customStyle="1" w:styleId="FirstParagraph">
    <w:name w:val="First Paragraph"/>
    <w:basedOn w:val="BodyText"/>
    <w:next w:val="BodyText"/>
    <w:qFormat/>
    <w:rsid w:val="0056601B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514F2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14F25"/>
  </w:style>
  <w:style w:type="paragraph" w:styleId="Footer">
    <w:name w:val="footer"/>
    <w:basedOn w:val="Normal"/>
    <w:link w:val="FooterChar"/>
    <w:uiPriority w:val="99"/>
    <w:unhideWhenUsed/>
    <w:rsid w:val="00514F2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14F25"/>
  </w:style>
  <w:style w:type="character" w:customStyle="1" w:styleId="BodyTextChar">
    <w:name w:val="Body Text Char"/>
    <w:basedOn w:val="DefaultParagraphFont"/>
    <w:link w:val="BodyText"/>
    <w:rsid w:val="005660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60</Words>
  <Characters>344</Characters>
  <Application>Microsoft Office Word</Application>
  <DocSecurity>0</DocSecurity>
  <Lines>2</Lines>
  <Paragraphs>1</Paragraphs>
  <ScaleCrop>false</ScaleCrop>
  <Company/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cus Beck</dc:creator>
  <cp:keywords/>
  <cp:lastModifiedBy>Marcus Beck</cp:lastModifiedBy>
  <cp:revision>13</cp:revision>
  <dcterms:created xsi:type="dcterms:W3CDTF">2022-09-30T20:54:00Z</dcterms:created>
  <dcterms:modified xsi:type="dcterms:W3CDTF">2022-12-23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